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387F5" w14:textId="5DA5DD95" w:rsidR="0000051E" w:rsidRPr="0000051E" w:rsidRDefault="0000051E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U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00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00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00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00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00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00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=0.75&lt;0.779</m:t>
          </m:r>
        </m:oMath>
      </m:oMathPara>
    </w:p>
    <w:p w14:paraId="28060E8A" w14:textId="49324D4F" w:rsidR="0000051E" w:rsidRPr="0000051E" w:rsidRDefault="0000051E">
      <w:pPr>
        <w:rPr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68"/>
        <w:gridCol w:w="570"/>
        <w:gridCol w:w="570"/>
        <w:gridCol w:w="570"/>
        <w:gridCol w:w="570"/>
        <w:gridCol w:w="570"/>
        <w:gridCol w:w="570"/>
        <w:gridCol w:w="571"/>
        <w:gridCol w:w="570"/>
        <w:gridCol w:w="570"/>
        <w:gridCol w:w="570"/>
        <w:gridCol w:w="570"/>
        <w:gridCol w:w="570"/>
        <w:gridCol w:w="571"/>
      </w:tblGrid>
      <w:tr w:rsidR="00D96E3B" w14:paraId="37B59EEB" w14:textId="61AD9B1C" w:rsidTr="001B2616"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EB0DE" w14:textId="68348747" w:rsidR="00D96E3B" w:rsidRDefault="001449E5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83E102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5BD19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B842262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2800F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B9C4C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75BE868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3B64B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92EC7C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2D87398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FA4AE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289E7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908EABF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</w:tcBorders>
          </w:tcPr>
          <w:p w14:paraId="5C246DF7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E3B" w14:paraId="3710BF31" w14:textId="7C9B930A" w:rsidTr="001B2616">
        <w:tc>
          <w:tcPr>
            <w:tcW w:w="668" w:type="dxa"/>
            <w:vMerge/>
            <w:tcBorders>
              <w:left w:val="nil"/>
              <w:bottom w:val="nil"/>
            </w:tcBorders>
          </w:tcPr>
          <w:p w14:paraId="4D9E78C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38C819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5053B3FA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362C53EA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D9C068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45B3770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10EA4FC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</w:tcBorders>
          </w:tcPr>
          <w:p w14:paraId="0802CE3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6EAE272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2A206007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1225A1A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7A65F84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34D286C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</w:tcBorders>
          </w:tcPr>
          <w:p w14:paraId="7764DF9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E42C89" w14:textId="69F7BAFF" w:rsidR="0000051E" w:rsidRDefault="0000051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74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70"/>
      </w:tblGrid>
      <w:tr w:rsidR="00D96E3B" w14:paraId="212EF631" w14:textId="5CE4CDAC" w:rsidTr="001B2616">
        <w:tc>
          <w:tcPr>
            <w:tcW w:w="67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5D80B" w14:textId="3D4EA2B4" w:rsidR="00D96E3B" w:rsidRDefault="001449E5" w:rsidP="001B2616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4DDFDC" w14:textId="727FAA28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91C7CC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2AAC4E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6C5001E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65885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2C031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717E630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8A96101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3A4B67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31F49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F2723B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34FB2108" w14:textId="3E26BCD6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</w:tcBorders>
          </w:tcPr>
          <w:p w14:paraId="50B317D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E3B" w14:paraId="0B4D5128" w14:textId="01A5D96A" w:rsidTr="001B2616">
        <w:tc>
          <w:tcPr>
            <w:tcW w:w="674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A777D1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</w:tcBorders>
          </w:tcPr>
          <w:p w14:paraId="30AC4160" w14:textId="4C85B092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B54DF6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FF0000"/>
          </w:tcPr>
          <w:p w14:paraId="620B8952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6FA0083F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6969439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FF0000"/>
          </w:tcPr>
          <w:p w14:paraId="06529E2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2A89C45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023D06DC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10A40C4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FF0000"/>
          </w:tcPr>
          <w:p w14:paraId="295C276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49EF94E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7A3CD892" w14:textId="4B926312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292703A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9F47B3" w14:textId="6F7C8332" w:rsidR="002E2430" w:rsidRDefault="001449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16C20F3A" wp14:editId="53BE6D69">
                <wp:simplePos x="0" y="0"/>
                <wp:positionH relativeFrom="column">
                  <wp:posOffset>298094</wp:posOffset>
                </wp:positionH>
                <wp:positionV relativeFrom="paragraph">
                  <wp:posOffset>633832</wp:posOffset>
                </wp:positionV>
                <wp:extent cx="5708041" cy="313080"/>
                <wp:effectExtent l="0" t="0" r="6985" b="0"/>
                <wp:wrapSquare wrapText="bothSides"/>
                <wp:docPr id="15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8041" cy="313080"/>
                          <a:chOff x="0" y="0"/>
                          <a:chExt cx="5708041" cy="313080"/>
                        </a:xfrm>
                      </wpg:grpSpPr>
                      <wps:wsp>
                        <wps:cNvPr id="2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6576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BABFDA" w14:textId="54BCAB0B" w:rsidR="001B2616" w:rsidRPr="001B2616" w:rsidRDefault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1B261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6730C8" w14:textId="69EEC98C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2420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5FBF0" w14:textId="7324FC46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" name="文本框 3"/>
                        <wps:cNvSpPr txBox="1">
                          <a:spLocks noChangeArrowheads="1"/>
                        </wps:cNvSpPr>
                        <wps:spPr bwMode="auto">
                          <a:xfrm>
                            <a:off x="108996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3B5EB1" w14:textId="1D63E79F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" name="文本框 4"/>
                        <wps:cNvSpPr txBox="1">
                          <a:spLocks noChangeArrowheads="1"/>
                        </wps:cNvSpPr>
                        <wps:spPr bwMode="auto">
                          <a:xfrm>
                            <a:off x="144841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DEF0B" w14:textId="441CD86E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" name="文本框 5"/>
                        <wps:cNvSpPr txBox="1">
                          <a:spLocks noChangeArrowheads="1"/>
                        </wps:cNvSpPr>
                        <wps:spPr bwMode="auto">
                          <a:xfrm>
                            <a:off x="181417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385A3" w14:textId="65570291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" name="文本框 6"/>
                        <wps:cNvSpPr txBox="1">
                          <a:spLocks noChangeArrowheads="1"/>
                        </wps:cNvSpPr>
                        <wps:spPr bwMode="auto">
                          <a:xfrm>
                            <a:off x="217261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DE0698" w14:textId="23AAE38E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7" name="文本框 7"/>
                        <wps:cNvSpPr txBox="1">
                          <a:spLocks noChangeArrowheads="1"/>
                        </wps:cNvSpPr>
                        <wps:spPr bwMode="auto">
                          <a:xfrm>
                            <a:off x="253837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AC86C8" w14:textId="17B0F2C5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8" name="文本框 8"/>
                        <wps:cNvSpPr txBox="1">
                          <a:spLocks noChangeArrowheads="1"/>
                        </wps:cNvSpPr>
                        <wps:spPr bwMode="auto">
                          <a:xfrm>
                            <a:off x="289682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2346E0" w14:textId="5AB81777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9" name="文本框 9"/>
                        <wps:cNvSpPr txBox="1">
                          <a:spLocks noChangeArrowheads="1"/>
                        </wps:cNvSpPr>
                        <wps:spPr bwMode="auto">
                          <a:xfrm>
                            <a:off x="326989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453956" w14:textId="2FB360EB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0" name="文本框 10"/>
                        <wps:cNvSpPr txBox="1">
                          <a:spLocks noChangeArrowheads="1"/>
                        </wps:cNvSpPr>
                        <wps:spPr bwMode="auto">
                          <a:xfrm>
                            <a:off x="3577133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410225" w14:textId="4EF8A50E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" name="文本框 11"/>
                        <wps:cNvSpPr txBox="1">
                          <a:spLocks noChangeArrowheads="1"/>
                        </wps:cNvSpPr>
                        <wps:spPr bwMode="auto">
                          <a:xfrm>
                            <a:off x="3928263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4D19B0" w14:textId="060618CB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2" name="文本框 12"/>
                        <wps:cNvSpPr txBox="1">
                          <a:spLocks noChangeArrowheads="1"/>
                        </wps:cNvSpPr>
                        <wps:spPr bwMode="auto">
                          <a:xfrm>
                            <a:off x="4294023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8BD4E8" w14:textId="2721262A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3" name="文本框 13"/>
                        <wps:cNvSpPr txBox="1">
                          <a:spLocks noChangeArrowheads="1"/>
                        </wps:cNvSpPr>
                        <wps:spPr bwMode="auto">
                          <a:xfrm>
                            <a:off x="4652468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973EB0" w14:textId="7CAD1C7F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4" name="文本框 14"/>
                        <wps:cNvSpPr txBox="1">
                          <a:spLocks noChangeArrowheads="1"/>
                        </wps:cNvSpPr>
                        <wps:spPr bwMode="auto">
                          <a:xfrm>
                            <a:off x="4952391" y="0"/>
                            <a:ext cx="75565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CF9E3F" w14:textId="0C308B7A" w:rsidR="00C2392C" w:rsidRPr="00C2392C" w:rsidRDefault="00C2392C" w:rsidP="00C2392C">
                              <w:pPr>
                                <w:rPr>
                                  <w:rFonts w:ascii="Times New Roman" w:hAnsi="Times New Roman" w:cs="Times New Roman"/>
                                  <w:szCs w:val="21"/>
                                </w:rPr>
                              </w:pPr>
                              <w:r w:rsidRPr="00C2392C">
                                <w:rPr>
                                  <w:rFonts w:ascii="Times New Roman" w:hAnsi="Times New Roman" w:cs="Times New Roman"/>
                                  <w:szCs w:val="21"/>
                                </w:rPr>
                                <w:t>(100m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C20F3A" id="组合 15" o:spid="_x0000_s1026" style="position:absolute;left:0;text-align:left;margin-left:23.45pt;margin-top:49.9pt;width:449.45pt;height:24.65pt;z-index:251687936" coordsize="57080,3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" o:spid="_x0000_s1027" type="#_x0000_t202" style="position:absolute;left:3657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14:paraId="11BABFDA" w14:textId="54BCAB0B" w:rsidR="001B2616" w:rsidRPr="001B2616" w:rsidRDefault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1B2616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</w:t>
                        </w:r>
                      </w:p>
                    </w:txbxContent>
                  </v:textbox>
                </v:shape>
                <v:shape id="文本框 2" o:spid="_x0000_s1028" type="#_x0000_t202" style="position:absolute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  <v:textbox style="mso-fit-shape-to-text:t">
                    <w:txbxContent>
                      <w:p w14:paraId="306730C8" w14:textId="69EEC98C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0</w:t>
                        </w:r>
                      </w:p>
                    </w:txbxContent>
                  </v:textbox>
                </v:shape>
                <v:shape id="文本框 2" o:spid="_x0000_s1029" type="#_x0000_t202" style="position:absolute;left:7242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  <v:textbox style="mso-fit-shape-to-text:t">
                    <w:txbxContent>
                      <w:p w14:paraId="4105FBF0" w14:textId="7324FC46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v:shape id="文本框 3" o:spid="_x0000_s1030" type="#_x0000_t202" style="position:absolute;left:10899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uzuwgAAANoAAAAPAAAAZHJzL2Rvd25yZXYueG1sRI9fa8Iw&#10;FMXfB/sO4Q58W1Md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BpMuzuwgAAANoAAAAPAAAA&#10;AAAAAAAAAAAAAAcCAABkcnMvZG93bnJldi54bWxQSwUGAAAAAAMAAwC3AAAA9gIAAAAA&#10;" stroked="f">
                  <v:textbox style="mso-fit-shape-to-text:t">
                    <w:txbxContent>
                      <w:p w14:paraId="5C3B5EB1" w14:textId="1D63E79F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文本框 4" o:spid="_x0000_s1031" type="#_x0000_t202" style="position:absolute;left:14484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3SawgAAANoAAAAPAAAAZHJzL2Rvd25yZXYueG1sRI9fa8Iw&#10;FMXfB/sO4Q58W1Nl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Dm23SawgAAANoAAAAPAAAA&#10;AAAAAAAAAAAAAAcCAABkcnMvZG93bnJldi54bWxQSwUGAAAAAAMAAwC3AAAA9gIAAAAA&#10;" stroked="f">
                  <v:textbox style="mso-fit-shape-to-text:t">
                    <w:txbxContent>
                      <w:p w14:paraId="404DEF0B" w14:textId="441CD86E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v:shape id="文本框 5" o:spid="_x0000_s1032" type="#_x0000_t202" style="position:absolute;left:18141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" stroked="f">
                  <v:textbox style="mso-fit-shape-to-text:t">
                    <w:txbxContent>
                      <w:p w14:paraId="1C6385A3" w14:textId="65570291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  <v:shape id="文本框 6" o:spid="_x0000_s1033" type="#_x0000_t202" style="position:absolute;left:21726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" stroked="f">
                  <v:textbox style="mso-fit-shape-to-text:t">
                    <w:txbxContent>
                      <w:p w14:paraId="5EDE0698" w14:textId="23AAE38E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6</w:t>
                        </w:r>
                      </w:p>
                    </w:txbxContent>
                  </v:textbox>
                </v:shape>
                <v:shape id="文本框 7" o:spid="_x0000_s1034" type="#_x0000_t202" style="position:absolute;left:25383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" stroked="f">
                  <v:textbox style="mso-fit-shape-to-text:t">
                    <w:txbxContent>
                      <w:p w14:paraId="15AC86C8" w14:textId="17B0F2C5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v:shape id="文本框 8" o:spid="_x0000_s1035" type="#_x0000_t202" style="position:absolute;left:28968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" stroked="f">
                  <v:textbox style="mso-fit-shape-to-text:t">
                    <w:txbxContent>
                      <w:p w14:paraId="392346E0" w14:textId="5AB81777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8</w:t>
                        </w:r>
                      </w:p>
                    </w:txbxContent>
                  </v:textbox>
                </v:shape>
                <v:shape id="文本框 9" o:spid="_x0000_s1036" type="#_x0000_t202" style="position:absolute;left:32698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" stroked="f">
                  <v:textbox style="mso-fit-shape-to-text:t">
                    <w:txbxContent>
                      <w:p w14:paraId="3F453956" w14:textId="2FB360EB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</w:t>
                        </w:r>
                      </w:p>
                    </w:txbxContent>
                  </v:textbox>
                </v:shape>
                <v:shape id="文本框 10" o:spid="_x0000_s1037" type="#_x0000_t202" style="position:absolute;left:35771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" stroked="f">
                  <v:textbox style="mso-fit-shape-to-text:t">
                    <w:txbxContent>
                      <w:p w14:paraId="11410225" w14:textId="4EF8A50E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0</w:t>
                        </w:r>
                      </w:p>
                    </w:txbxContent>
                  </v:textbox>
                </v:shape>
                <v:shape id="文本框 11" o:spid="_x0000_s1038" type="#_x0000_t202" style="position:absolute;left:39282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" stroked="f">
                  <v:textbox style="mso-fit-shape-to-text:t">
                    <w:txbxContent>
                      <w:p w14:paraId="294D19B0" w14:textId="060618CB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1</w:t>
                        </w:r>
                      </w:p>
                    </w:txbxContent>
                  </v:textbox>
                </v:shape>
                <v:shape id="文本框 12" o:spid="_x0000_s1039" type="#_x0000_t202" style="position:absolute;left:42940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" stroked="f">
                  <v:textbox style="mso-fit-shape-to-text:t">
                    <w:txbxContent>
                      <w:p w14:paraId="568BD4E8" w14:textId="2721262A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2</w:t>
                        </w:r>
                      </w:p>
                    </w:txbxContent>
                  </v:textbox>
                </v:shape>
                <v:shape id="文本框 13" o:spid="_x0000_s1040" type="#_x0000_t202" style="position:absolute;left:46524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mhxAAAANsAAAAPAAAAZHJzL2Rvd25yZXYueG1sRI9Ba8JA&#10;EIXvhf6HZQremo0W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MbKeaHEAAAA2wAAAA8A&#10;AAAAAAAAAAAAAAAABwIAAGRycy9kb3ducmV2LnhtbFBLBQYAAAAAAwADALcAAAD4AgAAAAA=&#10;" stroked="f">
                  <v:textbox style="mso-fit-shape-to-text:t">
                    <w:txbxContent>
                      <w:p w14:paraId="51973EB0" w14:textId="7CAD1C7F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3</w:t>
                        </w:r>
                      </w:p>
                    </w:txbxContent>
                  </v:textbox>
                </v:shape>
                <v:shape id="文本框 14" o:spid="_x0000_s1041" type="#_x0000_t202" style="position:absolute;left:49523;width:755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HVxAAAANsAAAAPAAAAZHJzL2Rvd25yZXYueG1sRI9Ba8JA&#10;EIXvhf6HZQremo1S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Ekj4dXEAAAA2wAAAA8A&#10;AAAAAAAAAAAAAAAABwIAAGRycy9kb3ducmV2LnhtbFBLBQYAAAAAAwADALcAAAD4AgAAAAA=&#10;" stroked="f">
                  <v:textbox style="mso-fit-shape-to-text:t">
                    <w:txbxContent>
                      <w:p w14:paraId="17CF9E3F" w14:textId="0C308B7A" w:rsidR="00C2392C" w:rsidRPr="00C2392C" w:rsidRDefault="00C2392C" w:rsidP="00C2392C">
                        <w:pPr>
                          <w:rPr>
                            <w:rFonts w:ascii="Times New Roman" w:hAnsi="Times New Roman" w:cs="Times New Roman"/>
                            <w:szCs w:val="21"/>
                          </w:rPr>
                        </w:pPr>
                        <w:r w:rsidRPr="00C2392C">
                          <w:rPr>
                            <w:rFonts w:ascii="Times New Roman" w:hAnsi="Times New Roman" w:cs="Times New Roman"/>
                            <w:szCs w:val="21"/>
                          </w:rPr>
                          <w:t>(100ms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74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70"/>
      </w:tblGrid>
      <w:tr w:rsidR="00D96E3B" w14:paraId="6F0E4FBE" w14:textId="4D544AC6" w:rsidTr="001B2616">
        <w:tc>
          <w:tcPr>
            <w:tcW w:w="67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55EB4" w14:textId="4ABE0B67" w:rsidR="00D96E3B" w:rsidRDefault="001449E5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AEF437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DB86C5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DCE1485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15F6342C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213C2738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BB961C4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E86E8D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E5E29A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A32FD71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7131CD89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EA6F9C8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6C92E9F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C57D20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E3B" w14:paraId="7FF5526E" w14:textId="745DFD61" w:rsidTr="001B2616">
        <w:tc>
          <w:tcPr>
            <w:tcW w:w="674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161EE4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</w:tcBorders>
          </w:tcPr>
          <w:p w14:paraId="52ABD5D6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253757BF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72E0E88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00B050"/>
          </w:tcPr>
          <w:p w14:paraId="1CF05093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4A4FD0B9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73072152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73963801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64EF69E2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B050"/>
          </w:tcPr>
          <w:p w14:paraId="4FBDF61E" w14:textId="3726CB96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4597AFC5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673EEE5B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744B186F" w14:textId="7A48FBE8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4CE5A63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C4877B6" w14:textId="528BAD2F" w:rsidR="00D96E3B" w:rsidRPr="0000051E" w:rsidRDefault="00D96E3B">
      <w:pPr>
        <w:rPr>
          <w:rFonts w:ascii="Times New Roman" w:hAnsi="Times New Roman" w:cs="Times New Roman"/>
          <w:sz w:val="24"/>
          <w:szCs w:val="24"/>
        </w:rPr>
      </w:pPr>
    </w:p>
    <w:sectPr w:rsidR="00D96E3B" w:rsidRPr="0000051E" w:rsidSect="002E24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e3MDY0NjM0NzRQ0lEKTi0uzszPAykwqgUAuWjC+CwAAAA="/>
  </w:docVars>
  <w:rsids>
    <w:rsidRoot w:val="009425C2"/>
    <w:rsid w:val="0000051E"/>
    <w:rsid w:val="001449E5"/>
    <w:rsid w:val="001B2616"/>
    <w:rsid w:val="002E2430"/>
    <w:rsid w:val="009425C2"/>
    <w:rsid w:val="00C2392C"/>
    <w:rsid w:val="00D85FAC"/>
    <w:rsid w:val="00D9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FDD1A"/>
  <w15:chartTrackingRefBased/>
  <w15:docId w15:val="{198E8BA5-D5F3-4039-9815-E3A344AE7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0051E"/>
    <w:rPr>
      <w:color w:val="808080"/>
    </w:rPr>
  </w:style>
  <w:style w:type="table" w:styleId="a4">
    <w:name w:val="Table Grid"/>
    <w:basedOn w:val="a1"/>
    <w:uiPriority w:val="39"/>
    <w:rsid w:val="00000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维凯</dc:creator>
  <cp:keywords/>
  <dc:description/>
  <cp:lastModifiedBy>周 维凯</cp:lastModifiedBy>
  <cp:revision>3</cp:revision>
  <dcterms:created xsi:type="dcterms:W3CDTF">2021-09-18T22:29:00Z</dcterms:created>
  <dcterms:modified xsi:type="dcterms:W3CDTF">2021-09-20T20:23:00Z</dcterms:modified>
</cp:coreProperties>
</file>